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3A131" w14:textId="7B67B354" w:rsidR="100EDA27" w:rsidRDefault="100EDA27" w:rsidP="7B7C66CA">
      <w:pPr>
        <w:rPr>
          <w:rFonts w:ascii="Arial" w:eastAsia="Arial" w:hAnsi="Arial" w:cs="Arial"/>
          <w:sz w:val="28"/>
          <w:szCs w:val="28"/>
        </w:rPr>
      </w:pPr>
      <w:r w:rsidRPr="7B7C66CA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7B7C66CA">
        <w:rPr>
          <w:rFonts w:ascii="Arial" w:eastAsia="Arial" w:hAnsi="Arial" w:cs="Arial"/>
          <w:sz w:val="28"/>
          <w:szCs w:val="28"/>
        </w:rPr>
        <w:t>Resources you can use NOW</w:t>
      </w:r>
    </w:p>
    <w:p w14:paraId="6B1F5D8E" w14:textId="06A4F555" w:rsidR="7B7C66CA" w:rsidRDefault="7B7C66CA" w:rsidP="7B7C66CA">
      <w:pPr>
        <w:rPr>
          <w:rFonts w:ascii="Arial" w:hAnsi="Arial" w:cs="Arial"/>
          <w:sz w:val="28"/>
          <w:szCs w:val="28"/>
        </w:rPr>
      </w:pPr>
    </w:p>
    <w:p w14:paraId="563ECD1B" w14:textId="69E76606" w:rsidR="001100D1" w:rsidRPr="005F7ADB" w:rsidRDefault="78C090CD" w:rsidP="2386D415">
      <w:pPr>
        <w:jc w:val="center"/>
        <w:rPr>
          <w:rFonts w:ascii="Arial" w:hAnsi="Arial" w:cs="Arial"/>
          <w:sz w:val="36"/>
          <w:szCs w:val="36"/>
        </w:rPr>
      </w:pPr>
      <w:r w:rsidRPr="2386D415">
        <w:rPr>
          <w:rFonts w:ascii="Arial" w:hAnsi="Arial" w:cs="Arial"/>
          <w:sz w:val="36"/>
          <w:szCs w:val="36"/>
        </w:rPr>
        <w:t xml:space="preserve">Sample </w:t>
      </w:r>
      <w:r w:rsidR="001100D1" w:rsidRPr="2386D415">
        <w:rPr>
          <w:rFonts w:ascii="Arial" w:hAnsi="Arial" w:cs="Arial"/>
          <w:sz w:val="36"/>
          <w:szCs w:val="36"/>
        </w:rPr>
        <w:t xml:space="preserve">Email Appeal </w:t>
      </w:r>
      <w:r w:rsidR="095E1532" w:rsidRPr="2386D415">
        <w:rPr>
          <w:rFonts w:ascii="Arial" w:hAnsi="Arial" w:cs="Arial"/>
          <w:sz w:val="36"/>
          <w:szCs w:val="36"/>
        </w:rPr>
        <w:t>#1</w:t>
      </w:r>
    </w:p>
    <w:p w14:paraId="424F5761" w14:textId="77777777" w:rsidR="001100D1" w:rsidRPr="005F7ADB" w:rsidRDefault="001100D1" w:rsidP="001100D1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8D80485" w14:textId="77777777" w:rsidR="001100D1" w:rsidRPr="005F7ADB" w:rsidRDefault="001100D1" w:rsidP="001100D1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2FF717C4" w14:textId="7A6386D2" w:rsidR="001100D1" w:rsidRPr="00B3297F" w:rsidRDefault="001100D1" w:rsidP="00B3297F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2386D415">
        <w:rPr>
          <w:rFonts w:ascii="Arial" w:hAnsi="Arial" w:cs="Arial"/>
          <w:i/>
          <w:iCs/>
          <w:sz w:val="28"/>
          <w:szCs w:val="28"/>
        </w:rPr>
        <w:t>This is a</w:t>
      </w:r>
      <w:r w:rsidRPr="2386D415">
        <w:rPr>
          <w:rFonts w:ascii="Arial" w:hAnsi="Arial" w:cs="Arial"/>
          <w:b/>
          <w:bCs/>
          <w:i/>
          <w:iCs/>
          <w:sz w:val="28"/>
          <w:szCs w:val="28"/>
        </w:rPr>
        <w:t xml:space="preserve"> sample email 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you could send to supporters </w:t>
      </w:r>
      <w:r w:rsidR="360E79EC" w:rsidRPr="2386D415">
        <w:rPr>
          <w:rFonts w:ascii="Arial" w:hAnsi="Arial" w:cs="Arial"/>
          <w:i/>
          <w:iCs/>
          <w:sz w:val="28"/>
          <w:szCs w:val="28"/>
        </w:rPr>
        <w:t xml:space="preserve">(who are not current parents of campers) to </w:t>
      </w:r>
      <w:r w:rsidRPr="2386D415">
        <w:rPr>
          <w:rFonts w:ascii="Arial" w:hAnsi="Arial" w:cs="Arial"/>
          <w:i/>
          <w:iCs/>
          <w:sz w:val="28"/>
          <w:szCs w:val="28"/>
        </w:rPr>
        <w:t>encourag</w:t>
      </w:r>
      <w:r w:rsidR="1A72CA90" w:rsidRPr="2386D415">
        <w:rPr>
          <w:rFonts w:ascii="Arial" w:hAnsi="Arial" w:cs="Arial"/>
          <w:i/>
          <w:iCs/>
          <w:sz w:val="28"/>
          <w:szCs w:val="28"/>
        </w:rPr>
        <w:t>e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 them to donate to camp</w:t>
      </w:r>
      <w:r w:rsidR="001F1F78">
        <w:rPr>
          <w:rFonts w:ascii="Arial" w:hAnsi="Arial" w:cs="Arial"/>
          <w:i/>
          <w:iCs/>
          <w:sz w:val="28"/>
          <w:szCs w:val="28"/>
        </w:rPr>
        <w:t xml:space="preserve">. </w:t>
      </w:r>
      <w:r w:rsidRPr="2386D415">
        <w:rPr>
          <w:rFonts w:ascii="Arial" w:hAnsi="Arial" w:cs="Arial"/>
          <w:i/>
          <w:iCs/>
          <w:sz w:val="28"/>
          <w:szCs w:val="28"/>
        </w:rPr>
        <w:t>It would be sent before you announce anything about camp this summer.</w:t>
      </w:r>
      <w:r w:rsidRPr="2386D415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</w:t>
      </w:r>
      <w:r w:rsidR="001F1F78">
        <w:rPr>
          <w:rFonts w:ascii="Arial" w:hAnsi="Arial" w:cs="Arial"/>
          <w:i/>
          <w:iCs/>
          <w:sz w:val="28"/>
          <w:szCs w:val="28"/>
        </w:rPr>
        <w:t>c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amp’s campaign. </w:t>
      </w:r>
    </w:p>
    <w:p w14:paraId="1EBD33C0" w14:textId="40C16CB9" w:rsidR="0029295D" w:rsidRPr="00D150B3" w:rsidRDefault="00D150B3" w:rsidP="2386D415">
      <w:pPr>
        <w:jc w:val="center"/>
        <w:rPr>
          <w:sz w:val="24"/>
          <w:szCs w:val="24"/>
        </w:rPr>
      </w:pPr>
      <w:r w:rsidRPr="2386D415">
        <w:rPr>
          <w:sz w:val="24"/>
          <w:szCs w:val="24"/>
        </w:rPr>
        <w:t xml:space="preserve">Possible </w:t>
      </w:r>
      <w:r w:rsidR="00A15503" w:rsidRPr="2386D415">
        <w:rPr>
          <w:sz w:val="24"/>
          <w:szCs w:val="24"/>
        </w:rPr>
        <w:t>SUBJECT</w:t>
      </w:r>
      <w:r w:rsidRPr="2386D415">
        <w:rPr>
          <w:sz w:val="24"/>
          <w:szCs w:val="24"/>
        </w:rPr>
        <w:t xml:space="preserve"> Line</w:t>
      </w:r>
      <w:r w:rsidR="00A15503" w:rsidRPr="2386D415">
        <w:rPr>
          <w:sz w:val="24"/>
          <w:szCs w:val="24"/>
        </w:rPr>
        <w:t xml:space="preserve">: </w:t>
      </w:r>
    </w:p>
    <w:p w14:paraId="7C711E36" w14:textId="58685E96" w:rsidR="00D150B3" w:rsidRPr="00D150B3" w:rsidRDefault="00D150B3">
      <w:pPr>
        <w:rPr>
          <w:sz w:val="24"/>
          <w:szCs w:val="24"/>
        </w:rPr>
      </w:pPr>
      <w:r w:rsidRPr="00D150B3">
        <w:rPr>
          <w:sz w:val="24"/>
          <w:szCs w:val="24"/>
        </w:rPr>
        <w:t>NEEDED</w:t>
      </w:r>
      <w:r>
        <w:rPr>
          <w:sz w:val="24"/>
          <w:szCs w:val="24"/>
        </w:rPr>
        <w:t xml:space="preserve"> NOW</w:t>
      </w:r>
      <w:r w:rsidRPr="00D150B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Your Gift for </w:t>
      </w:r>
      <w:r w:rsidRPr="00D150B3">
        <w:rPr>
          <w:sz w:val="24"/>
          <w:szCs w:val="24"/>
        </w:rPr>
        <w:t xml:space="preserve">Jewish Camp Values </w:t>
      </w:r>
    </w:p>
    <w:p w14:paraId="3EE062EF" w14:textId="77777777" w:rsidR="00D150B3" w:rsidRDefault="00D150B3"/>
    <w:p w14:paraId="76EDA61B" w14:textId="77777777" w:rsidR="00D150B3" w:rsidRPr="00D150B3" w:rsidRDefault="00D150B3" w:rsidP="00D150B3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Dear ___________,</w:t>
      </w:r>
    </w:p>
    <w:p w14:paraId="5C775354" w14:textId="6A33FA78" w:rsidR="00D150B3" w:rsidRPr="00D150B3" w:rsidRDefault="00D150B3" w:rsidP="1EA585F7">
      <w:pPr>
        <w:rPr>
          <w:sz w:val="24"/>
          <w:szCs w:val="24"/>
        </w:rPr>
      </w:pPr>
      <w:r w:rsidRPr="2386D415">
        <w:rPr>
          <w:sz w:val="24"/>
          <w:szCs w:val="24"/>
        </w:rPr>
        <w:t xml:space="preserve">The COVID-19 crisis has shown us just how much our world needs Jewish camp values </w:t>
      </w:r>
      <w:r w:rsidR="386F750C" w:rsidRPr="2386D415">
        <w:rPr>
          <w:sz w:val="24"/>
          <w:szCs w:val="24"/>
        </w:rPr>
        <w:t>such as</w:t>
      </w:r>
      <w:r w:rsidRPr="2386D415">
        <w:rPr>
          <w:sz w:val="24"/>
          <w:szCs w:val="24"/>
        </w:rPr>
        <w:t xml:space="preserve"> resilience, creativity, compassion, </w:t>
      </w:r>
      <w:r w:rsidR="520A01B1" w:rsidRPr="2386D415">
        <w:rPr>
          <w:sz w:val="24"/>
          <w:szCs w:val="24"/>
        </w:rPr>
        <w:t xml:space="preserve">and </w:t>
      </w:r>
      <w:r w:rsidRPr="2386D415">
        <w:rPr>
          <w:sz w:val="24"/>
          <w:szCs w:val="24"/>
        </w:rPr>
        <w:t>generosity.</w:t>
      </w:r>
    </w:p>
    <w:p w14:paraId="68C49A0D" w14:textId="0B7027C4" w:rsidR="00D150B3" w:rsidRPr="00D150B3" w:rsidRDefault="00F428A8" w:rsidP="1EA585F7">
      <w:pPr>
        <w:rPr>
          <w:b/>
          <w:bCs/>
          <w:sz w:val="24"/>
          <w:szCs w:val="24"/>
        </w:rPr>
      </w:pPr>
      <w:r w:rsidRPr="2386D415">
        <w:rPr>
          <w:sz w:val="24"/>
          <w:szCs w:val="24"/>
        </w:rPr>
        <w:t>Unfortunately, t</w:t>
      </w:r>
      <w:r w:rsidR="00D150B3" w:rsidRPr="2386D415">
        <w:rPr>
          <w:sz w:val="24"/>
          <w:szCs w:val="24"/>
        </w:rPr>
        <w:t xml:space="preserve">he pandemic has also struck a devastating financial blow to nonprofit Jewish camps across the country, including CAMP NAME.  </w:t>
      </w:r>
    </w:p>
    <w:p w14:paraId="5956CB13" w14:textId="71F69085" w:rsidR="00D150B3" w:rsidRPr="00D150B3" w:rsidRDefault="00D150B3" w:rsidP="2386D415">
      <w:pPr>
        <w:rPr>
          <w:sz w:val="24"/>
          <w:szCs w:val="24"/>
        </w:rPr>
      </w:pPr>
      <w:r w:rsidRPr="7B7C66CA">
        <w:rPr>
          <w:b/>
          <w:bCs/>
          <w:sz w:val="24"/>
          <w:szCs w:val="24"/>
        </w:rPr>
        <w:t xml:space="preserve">Can we count on you to help us recover quickly and keep camp strong for all the summers to come? </w:t>
      </w:r>
      <w:r w:rsidRPr="7B7C66CA">
        <w:rPr>
          <w:sz w:val="24"/>
          <w:szCs w:val="24"/>
          <w:u w:val="single"/>
        </w:rPr>
        <w:t>Give now</w:t>
      </w:r>
      <w:r w:rsidRPr="7B7C66CA">
        <w:rPr>
          <w:sz w:val="24"/>
          <w:szCs w:val="24"/>
        </w:rPr>
        <w:t xml:space="preserve"> </w:t>
      </w:r>
      <w:r w:rsidR="2E8A2B1F" w:rsidRPr="7B7C66CA">
        <w:rPr>
          <w:sz w:val="24"/>
          <w:szCs w:val="24"/>
        </w:rPr>
        <w:t>&lt;</w:t>
      </w:r>
      <w:r w:rsidRPr="7B7C66CA">
        <w:rPr>
          <w:sz w:val="24"/>
          <w:szCs w:val="24"/>
        </w:rPr>
        <w:t>LINK</w:t>
      </w:r>
      <w:r w:rsidR="18C4250D" w:rsidRPr="7B7C66CA">
        <w:rPr>
          <w:sz w:val="24"/>
          <w:szCs w:val="24"/>
        </w:rPr>
        <w:t>&gt;</w:t>
      </w:r>
      <w:r w:rsidR="490B4EFD" w:rsidRPr="7B7C66CA">
        <w:rPr>
          <w:sz w:val="24"/>
          <w:szCs w:val="24"/>
        </w:rPr>
        <w:t>.</w:t>
      </w:r>
    </w:p>
    <w:p w14:paraId="71B97662" w14:textId="2A3EE868" w:rsidR="00D150B3" w:rsidRPr="00D150B3" w:rsidRDefault="00D150B3" w:rsidP="7B7C66CA">
      <w:pPr>
        <w:rPr>
          <w:sz w:val="24"/>
          <w:szCs w:val="24"/>
        </w:rPr>
      </w:pPr>
      <w:r w:rsidRPr="7B7C66CA">
        <w:rPr>
          <w:sz w:val="24"/>
          <w:szCs w:val="24"/>
        </w:rPr>
        <w:t xml:space="preserve">Loss of camper tuition </w:t>
      </w:r>
      <w:r w:rsidR="50BCAA19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our primary source of income </w:t>
      </w:r>
      <w:r w:rsidR="18A904EB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means that we must depend more than ever on the philanthropy of people who love CAMP NAME. People like you.</w:t>
      </w:r>
    </w:p>
    <w:p w14:paraId="5137C646" w14:textId="20A7FBD5" w:rsidR="00D150B3" w:rsidRPr="00D150B3" w:rsidRDefault="00D150B3" w:rsidP="00D150B3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Your support will help us stabilize our 202</w:t>
      </w:r>
      <w:r w:rsidR="001F1F78">
        <w:rPr>
          <w:rFonts w:cstheme="minorHAnsi"/>
          <w:sz w:val="24"/>
          <w:szCs w:val="24"/>
        </w:rPr>
        <w:t>1</w:t>
      </w:r>
      <w:r w:rsidRPr="00D150B3">
        <w:rPr>
          <w:rFonts w:cstheme="minorHAnsi"/>
          <w:sz w:val="24"/>
          <w:szCs w:val="24"/>
        </w:rPr>
        <w:t xml:space="preserve"> financial picture. Then we can get to work making CAMP NAME as strong as ever</w:t>
      </w:r>
      <w:r>
        <w:rPr>
          <w:rFonts w:cstheme="minorHAnsi"/>
          <w:sz w:val="24"/>
          <w:szCs w:val="24"/>
        </w:rPr>
        <w:t>.</w:t>
      </w:r>
    </w:p>
    <w:p w14:paraId="63BE50F5" w14:textId="216B4772" w:rsidR="00D150B3" w:rsidRPr="00D150B3" w:rsidRDefault="00D150B3" w:rsidP="7B7C66CA">
      <w:pPr>
        <w:rPr>
          <w:sz w:val="24"/>
          <w:szCs w:val="24"/>
        </w:rPr>
      </w:pPr>
      <w:r w:rsidRPr="7B7C66CA">
        <w:rPr>
          <w:sz w:val="24"/>
          <w:szCs w:val="24"/>
        </w:rPr>
        <w:t>At camp</w:t>
      </w:r>
      <w:r w:rsidR="687066FA" w:rsidRPr="7B7C66CA">
        <w:rPr>
          <w:sz w:val="24"/>
          <w:szCs w:val="24"/>
        </w:rPr>
        <w:t>,</w:t>
      </w:r>
      <w:r w:rsidRPr="7B7C66CA">
        <w:rPr>
          <w:sz w:val="24"/>
          <w:szCs w:val="24"/>
        </w:rPr>
        <w:t xml:space="preserve"> the next time we </w:t>
      </w:r>
      <w:r w:rsidR="22A9A38D" w:rsidRPr="7B7C66CA">
        <w:rPr>
          <w:sz w:val="24"/>
          <w:szCs w:val="24"/>
          <w:highlight w:val="yellow"/>
        </w:rPr>
        <w:t>&lt;</w:t>
      </w:r>
      <w:r w:rsidRPr="7B7C66CA">
        <w:rPr>
          <w:sz w:val="24"/>
          <w:szCs w:val="24"/>
          <w:highlight w:val="yellow"/>
        </w:rPr>
        <w:t>INSERT iconic camp tradition, site, song, prayer, game</w:t>
      </w:r>
      <w:r w:rsidR="43820900" w:rsidRPr="7B7C66CA">
        <w:rPr>
          <w:sz w:val="24"/>
          <w:szCs w:val="24"/>
          <w:highlight w:val="yellow"/>
        </w:rPr>
        <w:t>&gt;</w:t>
      </w:r>
      <w:r w:rsidRPr="7B7C66CA">
        <w:rPr>
          <w:sz w:val="24"/>
          <w:szCs w:val="24"/>
        </w:rPr>
        <w:t xml:space="preserve">, you will be right there with us </w:t>
      </w:r>
      <w:r w:rsidR="3F790231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your arms linked with ours </w:t>
      </w:r>
      <w:r w:rsidR="340B3357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</w:t>
      </w:r>
      <w:r w:rsidRPr="7B7C66CA">
        <w:rPr>
          <w:b/>
          <w:bCs/>
          <w:sz w:val="24"/>
          <w:szCs w:val="24"/>
        </w:rPr>
        <w:t>because of your generous response today</w:t>
      </w:r>
      <w:r w:rsidRPr="7B7C66CA">
        <w:rPr>
          <w:sz w:val="24"/>
          <w:szCs w:val="24"/>
        </w:rPr>
        <w:t>.</w:t>
      </w:r>
    </w:p>
    <w:p w14:paraId="1734A591" w14:textId="77777777" w:rsidR="00D150B3" w:rsidRPr="00D150B3" w:rsidRDefault="00D150B3" w:rsidP="00D150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D150B3">
        <w:rPr>
          <w:rFonts w:asciiTheme="minorHAnsi" w:hAnsiTheme="minorHAnsi" w:cstheme="minorHAnsi"/>
          <w:color w:val="000000"/>
          <w:bdr w:val="none" w:sz="0" w:space="0" w:color="auto" w:frame="1"/>
        </w:rPr>
        <w:t>In such uncertain times, we can lean on Jewish camp values. Thank you for helping to ensure a strong, bright future for CAMP NAME.</w:t>
      </w:r>
    </w:p>
    <w:p w14:paraId="59C067FE" w14:textId="77777777" w:rsidR="00D150B3" w:rsidRPr="00D150B3" w:rsidRDefault="00D150B3" w:rsidP="00D150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9C9A07D" w14:textId="2CEED916" w:rsidR="00D150B3" w:rsidRPr="00D150B3" w:rsidRDefault="00D150B3" w:rsidP="1EA585F7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Bidi"/>
          <w:color w:val="201F1E"/>
        </w:rPr>
      </w:pPr>
      <w:r w:rsidRPr="2386D415">
        <w:rPr>
          <w:rFonts w:asciiTheme="minorHAnsi" w:hAnsiTheme="minorHAnsi" w:cstheme="minorBidi"/>
          <w:color w:val="201F1E"/>
        </w:rPr>
        <w:t>With deep gratitude,</w:t>
      </w:r>
    </w:p>
    <w:p w14:paraId="3246E1C9" w14:textId="3AA9BCEA" w:rsidR="00A15503" w:rsidRDefault="7FD158C8" w:rsidP="00D452E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</w:pPr>
      <w:r>
        <w:t>NAM</w:t>
      </w:r>
      <w:r w:rsidR="4F3FC412">
        <w:t>E</w:t>
      </w:r>
      <w:r>
        <w:t>, TITLE</w:t>
      </w:r>
    </w:p>
    <w:sectPr w:rsidR="00A15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AxMbCwNDc0NrRU0lEKTi0uzszPAykwrAUA1Qh1FywAAAA="/>
  </w:docVars>
  <w:rsids>
    <w:rsidRoot w:val="00A15503"/>
    <w:rsid w:val="000044A8"/>
    <w:rsid w:val="001100D1"/>
    <w:rsid w:val="001F1F78"/>
    <w:rsid w:val="00207BE2"/>
    <w:rsid w:val="00245648"/>
    <w:rsid w:val="0029295D"/>
    <w:rsid w:val="00463710"/>
    <w:rsid w:val="009E735D"/>
    <w:rsid w:val="00A15503"/>
    <w:rsid w:val="00B3297F"/>
    <w:rsid w:val="00D150B3"/>
    <w:rsid w:val="00D452EC"/>
    <w:rsid w:val="00F428A8"/>
    <w:rsid w:val="013A7225"/>
    <w:rsid w:val="03C0EB2B"/>
    <w:rsid w:val="03E2C430"/>
    <w:rsid w:val="095E1532"/>
    <w:rsid w:val="0AC2D833"/>
    <w:rsid w:val="0C8DC921"/>
    <w:rsid w:val="0D543808"/>
    <w:rsid w:val="0FEE5F79"/>
    <w:rsid w:val="100EDA27"/>
    <w:rsid w:val="119AE99F"/>
    <w:rsid w:val="13E283CF"/>
    <w:rsid w:val="17DBAEEE"/>
    <w:rsid w:val="18A904EB"/>
    <w:rsid w:val="18C4250D"/>
    <w:rsid w:val="1A72CA90"/>
    <w:rsid w:val="1B8FA304"/>
    <w:rsid w:val="1BD3A061"/>
    <w:rsid w:val="1CADB030"/>
    <w:rsid w:val="1D32A674"/>
    <w:rsid w:val="1D406C83"/>
    <w:rsid w:val="1EA585F7"/>
    <w:rsid w:val="1F896F8D"/>
    <w:rsid w:val="1FCD861D"/>
    <w:rsid w:val="2260461C"/>
    <w:rsid w:val="22A9A38D"/>
    <w:rsid w:val="2386D415"/>
    <w:rsid w:val="265A6F9F"/>
    <w:rsid w:val="266B579D"/>
    <w:rsid w:val="28ADEF5B"/>
    <w:rsid w:val="2AE65C51"/>
    <w:rsid w:val="2B19D31A"/>
    <w:rsid w:val="2D3493A7"/>
    <w:rsid w:val="2E8A2B1F"/>
    <w:rsid w:val="2E8A4B43"/>
    <w:rsid w:val="30EDB83B"/>
    <w:rsid w:val="319C6A67"/>
    <w:rsid w:val="33D5EEA8"/>
    <w:rsid w:val="340B3357"/>
    <w:rsid w:val="360E79EC"/>
    <w:rsid w:val="36B359CD"/>
    <w:rsid w:val="386F750C"/>
    <w:rsid w:val="3870E737"/>
    <w:rsid w:val="3C20FCBF"/>
    <w:rsid w:val="3C8E2D22"/>
    <w:rsid w:val="3F13F43C"/>
    <w:rsid w:val="3F790231"/>
    <w:rsid w:val="3FEA3972"/>
    <w:rsid w:val="430C18DC"/>
    <w:rsid w:val="43463928"/>
    <w:rsid w:val="43820900"/>
    <w:rsid w:val="43DF5B83"/>
    <w:rsid w:val="4581D5CC"/>
    <w:rsid w:val="490B4EFD"/>
    <w:rsid w:val="49141C25"/>
    <w:rsid w:val="49BBAE57"/>
    <w:rsid w:val="49BD90C2"/>
    <w:rsid w:val="4A79A7D4"/>
    <w:rsid w:val="4DBB0A7E"/>
    <w:rsid w:val="4F3FC412"/>
    <w:rsid w:val="50BCAA19"/>
    <w:rsid w:val="520A01B1"/>
    <w:rsid w:val="54A03BC3"/>
    <w:rsid w:val="54FD4240"/>
    <w:rsid w:val="5644FA1F"/>
    <w:rsid w:val="5EA413BD"/>
    <w:rsid w:val="6401B695"/>
    <w:rsid w:val="648063B5"/>
    <w:rsid w:val="658F03CC"/>
    <w:rsid w:val="687066FA"/>
    <w:rsid w:val="6882EB85"/>
    <w:rsid w:val="70E11AAC"/>
    <w:rsid w:val="717BFB4A"/>
    <w:rsid w:val="78C090CD"/>
    <w:rsid w:val="7A4BD5BF"/>
    <w:rsid w:val="7B7C66CA"/>
    <w:rsid w:val="7BE5791D"/>
    <w:rsid w:val="7FD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E43A7"/>
  <w15:chartTrackingRefBased/>
  <w15:docId w15:val="{4F25C73F-D9E1-400A-9BF3-9E4C3EA2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55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0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DE283B-B317-4E41-9B9F-C708BA703E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229013-605D-4D4D-ABBC-FD409E7EB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53C0D7-BC5A-47D1-8717-DB9942C7B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Aron Goldman</cp:lastModifiedBy>
  <cp:revision>2</cp:revision>
  <dcterms:created xsi:type="dcterms:W3CDTF">2021-02-02T04:58:00Z</dcterms:created>
  <dcterms:modified xsi:type="dcterms:W3CDTF">2021-02-02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